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662"/>
      </w:tblGrid>
      <w:tr w:rsidR="00BF56F2" w:rsidRPr="00E62553" w14:paraId="5FDD26C6" w14:textId="77777777" w:rsidTr="00A57604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662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D8508A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662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77777777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1C5648" w:rsidRPr="00E62553">
              <w:rPr>
                <w:rFonts w:ascii="Arial" w:hAnsi="Arial" w:cs="Arial"/>
                <w:b/>
              </w:rPr>
              <w:t>pc.swih@hotmail.com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77777777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r w:rsidR="00D44F8E" w:rsidRPr="00E62553">
        <w:rPr>
          <w:rFonts w:ascii="Arial" w:hAnsi="Arial" w:cs="Arial"/>
          <w:i/>
        </w:rPr>
        <w:t>Lovegrove</w:t>
      </w:r>
      <w:r w:rsidR="001242E4" w:rsidRPr="00E62553">
        <w:rPr>
          <w:rFonts w:ascii="Arial" w:hAnsi="Arial" w:cs="Arial"/>
          <w:i/>
        </w:rPr>
        <w:t>,</w:t>
      </w:r>
      <w:r w:rsidRPr="00E62553">
        <w:rPr>
          <w:rFonts w:ascii="Arial" w:hAnsi="Arial" w:cs="Arial"/>
          <w:i/>
        </w:rPr>
        <w:t xml:space="preserve"> </w:t>
      </w:r>
      <w:r w:rsidR="00E47837" w:rsidRPr="00E62553">
        <w:rPr>
          <w:rFonts w:ascii="Arial" w:hAnsi="Arial" w:cs="Arial"/>
          <w:i/>
        </w:rPr>
        <w:t xml:space="preserve">Powell,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1EB7E1FF"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1C120A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A53735">
        <w:rPr>
          <w:rFonts w:ascii="Arial" w:hAnsi="Arial" w:cs="Arial"/>
          <w:b/>
        </w:rPr>
        <w:t>6.30 p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BE4F9A">
        <w:rPr>
          <w:rFonts w:ascii="Arial" w:hAnsi="Arial" w:cs="Arial"/>
          <w:b/>
        </w:rPr>
        <w:t>9 April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1CB907B7" w14:textId="002477E0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BE4F9A">
        <w:rPr>
          <w:rFonts w:ascii="Arial" w:hAnsi="Arial" w:cs="Arial"/>
        </w:rPr>
        <w:t>5 April</w:t>
      </w:r>
      <w:r w:rsidR="00A53735">
        <w:rPr>
          <w:rFonts w:ascii="Arial" w:hAnsi="Arial" w:cs="Arial"/>
        </w:rPr>
        <w:t xml:space="preserve"> 2018</w:t>
      </w:r>
    </w:p>
    <w:p w14:paraId="0169BD65" w14:textId="77777777"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686"/>
      </w:tblGrid>
      <w:tr w:rsidR="00726BAE" w:rsidRPr="00E62553" w14:paraId="2B75DE10" w14:textId="77777777" w:rsidTr="00D61346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14:paraId="5E690A08" w14:textId="77777777" w:rsidR="00726BAE" w:rsidRPr="00AA16EE" w:rsidRDefault="00942667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686" w:type="dxa"/>
          </w:tcPr>
          <w:p w14:paraId="7EB2C67E" w14:textId="77777777" w:rsidR="00726BAE" w:rsidRPr="00AA16EE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33AC8ED4" w:rsidR="00726BAE" w:rsidRPr="00942667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8733E1" w:rsidRPr="00E62553" w14:paraId="6AAC70D0" w14:textId="77777777" w:rsidTr="008733E1">
        <w:tc>
          <w:tcPr>
            <w:tcW w:w="2768" w:type="dxa"/>
          </w:tcPr>
          <w:p w14:paraId="4FDB2973" w14:textId="5EC38968" w:rsidR="008733E1" w:rsidRPr="00942667" w:rsidRDefault="00BE4F9A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0891/HOUSE</w:t>
            </w:r>
          </w:p>
        </w:tc>
        <w:tc>
          <w:tcPr>
            <w:tcW w:w="3577" w:type="dxa"/>
          </w:tcPr>
          <w:p w14:paraId="25D1F11A" w14:textId="0ED45172" w:rsidR="008733E1" w:rsidRPr="000413FB" w:rsidRDefault="00BE4F9A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 w:rsidRPr="000413FB">
              <w:rPr>
                <w:rFonts w:ascii="Arial" w:eastAsia="Arial Unicode MS" w:hAnsi="Arial" w:cs="Arial"/>
                <w:bCs/>
              </w:rPr>
              <w:t>Infill of existing external balcony to primary facade</w:t>
            </w:r>
          </w:p>
        </w:tc>
        <w:tc>
          <w:tcPr>
            <w:tcW w:w="3686" w:type="dxa"/>
          </w:tcPr>
          <w:p w14:paraId="021B4180" w14:textId="5266BC41" w:rsidR="008733E1" w:rsidRPr="00942667" w:rsidRDefault="00BE4F9A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Conifers, Nightingale Lane, Ide Hill TN14 6BY</w:t>
            </w:r>
          </w:p>
        </w:tc>
      </w:tr>
      <w:tr w:rsidR="008733E1" w:rsidRPr="00E62553" w14:paraId="44336A5D" w14:textId="77777777" w:rsidTr="008733E1">
        <w:tc>
          <w:tcPr>
            <w:tcW w:w="2768" w:type="dxa"/>
          </w:tcPr>
          <w:p w14:paraId="7470C6EF" w14:textId="26E51405" w:rsidR="008733E1" w:rsidRPr="00942667" w:rsidRDefault="00BE4F9A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18/00941/FUL</w:t>
            </w:r>
          </w:p>
        </w:tc>
        <w:tc>
          <w:tcPr>
            <w:tcW w:w="3577" w:type="dxa"/>
          </w:tcPr>
          <w:p w14:paraId="258CBAD5" w14:textId="0907EB4F" w:rsidR="008733E1" w:rsidRPr="000413FB" w:rsidRDefault="00BE4F9A" w:rsidP="008733E1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r w:rsidRPr="000413FB">
              <w:rPr>
                <w:rFonts w:ascii="Arial" w:eastAsia="Arial Unicode MS" w:hAnsi="Arial" w:cs="Arial"/>
                <w:sz w:val="22"/>
                <w:szCs w:val="22"/>
              </w:rPr>
              <w:t>Demolition of existing dwelling and garage and erection of replacement dwelling, terrace and entrance steps.</w:t>
            </w:r>
          </w:p>
        </w:tc>
        <w:tc>
          <w:tcPr>
            <w:tcW w:w="3686" w:type="dxa"/>
          </w:tcPr>
          <w:p w14:paraId="22E84889" w14:textId="4EFFF16B" w:rsidR="008733E1" w:rsidRPr="00942667" w:rsidRDefault="00BE4F9A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Bluebell Cottage, Hanging Bank, Ide Hill TN14 6JE</w:t>
            </w:r>
          </w:p>
        </w:tc>
      </w:tr>
      <w:tr w:rsidR="008733E1" w:rsidRPr="00E62553" w14:paraId="60469A2F" w14:textId="77777777" w:rsidTr="008733E1">
        <w:tc>
          <w:tcPr>
            <w:tcW w:w="2768" w:type="dxa"/>
          </w:tcPr>
          <w:p w14:paraId="03844D47" w14:textId="3205906C"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577" w:type="dxa"/>
          </w:tcPr>
          <w:p w14:paraId="059547F5" w14:textId="5641B690"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686" w:type="dxa"/>
          </w:tcPr>
          <w:p w14:paraId="4AF62718" w14:textId="12EE2D04"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</w:tbl>
    <w:p w14:paraId="06A9139B" w14:textId="77777777"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</w:p>
    <w:p w14:paraId="1F61D443" w14:textId="77777777" w:rsidR="00F929F1" w:rsidRPr="000903D9" w:rsidRDefault="004629A4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14:paraId="0718D59A" w14:textId="59693129"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Amended:</w:t>
      </w:r>
      <w:r w:rsidR="00AA7F15">
        <w:rPr>
          <w:rFonts w:ascii="Arial" w:hAnsi="Arial" w:cs="Arial"/>
        </w:rPr>
        <w:t xml:space="preserve"> </w:t>
      </w:r>
      <w:r w:rsidR="00B36B07" w:rsidRPr="000903D9">
        <w:rPr>
          <w:rFonts w:ascii="Arial" w:hAnsi="Arial" w:cs="Arial"/>
        </w:rPr>
        <w:t>none</w:t>
      </w:r>
    </w:p>
    <w:p w14:paraId="5EC71E74" w14:textId="77777777" w:rsidR="00BD705B" w:rsidRPr="000903D9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none</w:t>
      </w:r>
      <w:bookmarkStart w:id="0" w:name="_GoBack"/>
      <w:bookmarkEnd w:id="0"/>
    </w:p>
    <w:p w14:paraId="17E83A1C" w14:textId="77777777" w:rsidR="00A667A9" w:rsidRPr="000903D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430A0236" w14:textId="732AB299" w:rsidR="00416BF7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  <w:r w:rsidR="00502ED0" w:rsidRPr="000903D9">
        <w:rPr>
          <w:rFonts w:ascii="Arial" w:hAnsi="Arial" w:cs="Arial"/>
        </w:rPr>
        <w:t>none</w:t>
      </w:r>
    </w:p>
    <w:p w14:paraId="7203BABD" w14:textId="20AE3BFA" w:rsidR="00502ED0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293A4520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t Valid: </w:t>
      </w:r>
      <w:r w:rsidR="00C14FF6">
        <w:rPr>
          <w:rFonts w:ascii="Arial" w:hAnsi="Arial" w:cs="Arial"/>
        </w:rPr>
        <w:t>none</w:t>
      </w:r>
    </w:p>
    <w:p w14:paraId="141FDECC" w14:textId="77777777" w:rsidR="001B2351" w:rsidRPr="000903D9" w:rsidRDefault="009928DB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77777777"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14:paraId="5C77A5FD" w14:textId="27C5254C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5D889AAF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5CA31C31" w14:textId="35CC5C32" w:rsidR="00AA7F15" w:rsidRPr="002114EC" w:rsidRDefault="00AA7F15" w:rsidP="00AA7F15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2114EC">
        <w:rPr>
          <w:rFonts w:ascii="Arial" w:hAnsi="Arial" w:cs="Arial"/>
        </w:rPr>
        <w:t>11.1 To discuss and agree, if appropriate, a response to the</w:t>
      </w:r>
      <w:r w:rsidR="002114EC" w:rsidRPr="002114EC">
        <w:rPr>
          <w:rFonts w:ascii="Arial" w:hAnsi="Arial" w:cs="Arial"/>
        </w:rPr>
        <w:t xml:space="preserve"> consultation re: </w:t>
      </w:r>
      <w:r w:rsidR="002114EC" w:rsidRPr="002114EC">
        <w:rPr>
          <w:rStyle w:val="rphighlightallclass"/>
          <w:rFonts w:ascii="Arial" w:hAnsi="Arial" w:cs="Arial"/>
          <w:color w:val="333333"/>
        </w:rPr>
        <w:t xml:space="preserve">SE/12/2790/R3 &amp; R5 </w:t>
      </w:r>
      <w:proofErr w:type="spellStart"/>
      <w:r w:rsidR="002114EC" w:rsidRPr="002114EC">
        <w:rPr>
          <w:rStyle w:val="rphighlightallclass"/>
          <w:rFonts w:ascii="Arial" w:hAnsi="Arial" w:cs="Arial"/>
          <w:color w:val="333333"/>
        </w:rPr>
        <w:t>Dunbrik</w:t>
      </w:r>
      <w:proofErr w:type="spellEnd"/>
      <w:r w:rsidR="002114EC" w:rsidRPr="002114EC">
        <w:rPr>
          <w:rStyle w:val="rphighlightallclass"/>
          <w:rFonts w:ascii="Arial" w:hAnsi="Arial" w:cs="Arial"/>
          <w:color w:val="333333"/>
        </w:rPr>
        <w:t xml:space="preserve"> Household Waste Recycling Centre, Main Road, Sundridge, Sevenoaks, Kent, TN14 6EP</w:t>
      </w:r>
    </w:p>
    <w:p w14:paraId="447A6337" w14:textId="3458BFD3" w:rsidR="00A53735" w:rsidRPr="00A53735" w:rsidRDefault="00E53AB7" w:rsidP="002114EC">
      <w:pPr>
        <w:pStyle w:val="ListParagraph"/>
        <w:numPr>
          <w:ilvl w:val="0"/>
          <w:numId w:val="11"/>
        </w:numPr>
        <w:spacing w:after="0" w:line="240" w:lineRule="auto"/>
      </w:pPr>
      <w:r w:rsidRPr="00DD0927">
        <w:rPr>
          <w:rFonts w:ascii="Arial" w:hAnsi="Arial" w:cs="Arial"/>
        </w:rPr>
        <w:t>Date of next meeting:</w:t>
      </w:r>
      <w:r w:rsidR="008C5A40" w:rsidRPr="00DD0927">
        <w:rPr>
          <w:rFonts w:ascii="Arial" w:hAnsi="Arial" w:cs="Arial"/>
        </w:rPr>
        <w:t xml:space="preserve">  </w:t>
      </w:r>
      <w:r w:rsidR="000903D9" w:rsidRPr="00DD0927">
        <w:rPr>
          <w:rFonts w:ascii="Arial" w:hAnsi="Arial" w:cs="Arial"/>
        </w:rPr>
        <w:t xml:space="preserve">Monday </w:t>
      </w:r>
      <w:r w:rsidR="002114EC">
        <w:rPr>
          <w:rFonts w:ascii="Arial" w:hAnsi="Arial" w:cs="Arial"/>
        </w:rPr>
        <w:t>April 23</w:t>
      </w:r>
      <w:r w:rsidR="00DD0927">
        <w:rPr>
          <w:rFonts w:ascii="Arial" w:hAnsi="Arial" w:cs="Arial"/>
        </w:rPr>
        <w:t xml:space="preserve"> 2018 at 7pm.</w:t>
      </w:r>
    </w:p>
    <w:p w14:paraId="0E602C1F" w14:textId="77777777" w:rsidR="00A53735" w:rsidRPr="00A53735" w:rsidRDefault="00A53735" w:rsidP="00A53735">
      <w:pPr>
        <w:rPr>
          <w:lang w:eastAsia="en-US"/>
        </w:rPr>
      </w:pPr>
    </w:p>
    <w:p w14:paraId="220322A5" w14:textId="77777777" w:rsidR="00A53735" w:rsidRPr="00A53735" w:rsidRDefault="00A53735" w:rsidP="00A53735">
      <w:pPr>
        <w:rPr>
          <w:lang w:eastAsia="en-US"/>
        </w:rPr>
      </w:pPr>
    </w:p>
    <w:p w14:paraId="69F45436" w14:textId="77777777" w:rsidR="00A53735" w:rsidRPr="00A53735" w:rsidRDefault="00A53735" w:rsidP="00A53735">
      <w:pPr>
        <w:rPr>
          <w:lang w:eastAsia="en-US"/>
        </w:rPr>
      </w:pPr>
    </w:p>
    <w:p w14:paraId="4FC3B3DC" w14:textId="77777777" w:rsidR="00A53735" w:rsidRPr="00A53735" w:rsidRDefault="00A53735" w:rsidP="00A53735">
      <w:pPr>
        <w:rPr>
          <w:lang w:eastAsia="en-US"/>
        </w:rPr>
      </w:pPr>
    </w:p>
    <w:p w14:paraId="6389384B" w14:textId="5D4F8C3C" w:rsidR="000903D9" w:rsidRPr="00A53735" w:rsidRDefault="000903D9" w:rsidP="00A53735">
      <w:pPr>
        <w:ind w:firstLine="720"/>
        <w:rPr>
          <w:lang w:eastAsia="en-US"/>
        </w:rPr>
      </w:pPr>
    </w:p>
    <w:sectPr w:rsidR="000903D9" w:rsidRPr="00A53735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70BAA" w14:textId="77777777" w:rsidR="00951594" w:rsidRDefault="00951594" w:rsidP="006501C1">
      <w:pPr>
        <w:spacing w:after="0" w:line="240" w:lineRule="auto"/>
      </w:pPr>
      <w:r>
        <w:separator/>
      </w:r>
    </w:p>
  </w:endnote>
  <w:endnote w:type="continuationSeparator" w:id="0">
    <w:p w14:paraId="30C5DF4C" w14:textId="77777777" w:rsidR="00951594" w:rsidRDefault="00951594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5FFFFAA2" w:rsidR="002114EC" w:rsidRPr="00022F9D" w:rsidRDefault="002114E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04 09 </w:t>
    </w:r>
    <w:r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Pr="00022F9D">
      <w:rPr>
        <w:rFonts w:ascii="Arial" w:hAnsi="Arial" w:cs="Arial"/>
        <w:i/>
        <w:sz w:val="16"/>
        <w:szCs w:val="16"/>
      </w:rPr>
      <w:tab/>
    </w:r>
    <w:r w:rsidRPr="00022F9D">
      <w:rPr>
        <w:rFonts w:ascii="Arial" w:hAnsi="Arial" w:cs="Arial"/>
        <w:i/>
        <w:sz w:val="16"/>
        <w:szCs w:val="16"/>
      </w:rPr>
      <w:tab/>
    </w:r>
    <w:r w:rsidRPr="00022F9D">
      <w:rPr>
        <w:rFonts w:ascii="Arial" w:hAnsi="Arial" w:cs="Arial"/>
        <w:i/>
        <w:sz w:val="16"/>
        <w:szCs w:val="16"/>
      </w:rPr>
      <w:tab/>
      <w:t xml:space="preserve">Page </w:t>
    </w:r>
    <w:r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>
      <w:rPr>
        <w:rFonts w:ascii="Arial" w:hAnsi="Arial" w:cs="Arial"/>
        <w:b/>
        <w:bCs/>
        <w:i/>
        <w:noProof/>
        <w:sz w:val="16"/>
        <w:szCs w:val="16"/>
      </w:rPr>
      <w:t>1</w:t>
    </w:r>
    <w:r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Pr="00022F9D">
      <w:rPr>
        <w:rFonts w:ascii="Arial" w:hAnsi="Arial" w:cs="Arial"/>
        <w:i/>
        <w:sz w:val="16"/>
        <w:szCs w:val="16"/>
      </w:rPr>
      <w:t xml:space="preserve"> of </w:t>
    </w:r>
    <w:r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>
      <w:rPr>
        <w:rFonts w:ascii="Arial" w:hAnsi="Arial" w:cs="Arial"/>
        <w:b/>
        <w:bCs/>
        <w:i/>
        <w:noProof/>
        <w:sz w:val="16"/>
        <w:szCs w:val="16"/>
      </w:rPr>
      <w:t>1</w:t>
    </w:r>
    <w:r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Pr="00022F9D">
      <w:rPr>
        <w:rFonts w:ascii="Arial" w:hAnsi="Arial" w:cs="Arial"/>
        <w:i/>
        <w:sz w:val="16"/>
        <w:szCs w:val="16"/>
      </w:rPr>
      <w:tab/>
    </w:r>
    <w:r w:rsidRPr="00022F9D">
      <w:rPr>
        <w:rFonts w:ascii="Arial" w:hAnsi="Arial" w:cs="Arial"/>
        <w:i/>
        <w:sz w:val="16"/>
        <w:szCs w:val="16"/>
      </w:rPr>
      <w:tab/>
    </w:r>
    <w:r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622F4" w14:textId="77777777" w:rsidR="00951594" w:rsidRDefault="00951594" w:rsidP="006501C1">
      <w:pPr>
        <w:spacing w:after="0" w:line="240" w:lineRule="auto"/>
      </w:pPr>
      <w:r>
        <w:separator/>
      </w:r>
    </w:p>
  </w:footnote>
  <w:footnote w:type="continuationSeparator" w:id="0">
    <w:p w14:paraId="535C58A0" w14:textId="77777777" w:rsidR="00951594" w:rsidRDefault="00951594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7A5D"/>
    <w:rsid w:val="006B08B6"/>
    <w:rsid w:val="006B1DEE"/>
    <w:rsid w:val="006B1FCB"/>
    <w:rsid w:val="006C71BD"/>
    <w:rsid w:val="006D031E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36CF"/>
    <w:rsid w:val="00813B09"/>
    <w:rsid w:val="0081510B"/>
    <w:rsid w:val="00821FCB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402"/>
    <w:rsid w:val="00D8508A"/>
    <w:rsid w:val="00D86369"/>
    <w:rsid w:val="00D86966"/>
    <w:rsid w:val="00D904BB"/>
    <w:rsid w:val="00D97E65"/>
    <w:rsid w:val="00DA04D7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12B2E-652D-4D75-B38E-EB076214D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7-11-20T17:55:00Z</cp:lastPrinted>
  <dcterms:created xsi:type="dcterms:W3CDTF">2018-04-04T18:56:00Z</dcterms:created>
  <dcterms:modified xsi:type="dcterms:W3CDTF">2018-04-04T20:56:00Z</dcterms:modified>
</cp:coreProperties>
</file>